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e4e7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0456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29164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b447e8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89f206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4-22T17:16:56Z</dcterms:created>
  <dcterms:modified xsi:type="dcterms:W3CDTF">2019-04-22T17:16:56Z</dcterms:modified>
</cp:coreProperties>
</file>